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72BA" w:rsidRDefault="00B972BA" w:rsidP="00C234A0">
      <w:pPr>
        <w:spacing w:after="0"/>
        <w:rPr>
          <w:b/>
        </w:rPr>
      </w:pPr>
      <w:r>
        <w:rPr>
          <w:b/>
          <w:noProof/>
          <w:lang w:val="en-CA" w:eastAsia="zh-CN"/>
        </w:rPr>
        <w:drawing>
          <wp:inline distT="0" distB="0" distL="0" distR="0">
            <wp:extent cx="1148611" cy="1722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inbara_IMTS_Window_Compress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203" cy="172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2BA" w:rsidRDefault="00B972BA" w:rsidP="00C234A0">
      <w:pPr>
        <w:spacing w:after="0"/>
        <w:rPr>
          <w:b/>
        </w:rPr>
      </w:pPr>
    </w:p>
    <w:p w:rsidR="00C234A0" w:rsidRDefault="0076225D" w:rsidP="00C234A0">
      <w:pPr>
        <w:spacing w:after="0"/>
        <w:rPr>
          <w:b/>
        </w:rPr>
      </w:pPr>
      <w:r>
        <w:rPr>
          <w:b/>
        </w:rPr>
        <w:t>Tim Shinbara, Vice President –</w:t>
      </w:r>
      <w:r w:rsidR="00645873">
        <w:rPr>
          <w:b/>
        </w:rPr>
        <w:t xml:space="preserve"> </w:t>
      </w:r>
      <w:r>
        <w:rPr>
          <w:b/>
        </w:rPr>
        <w:t>Technology</w:t>
      </w:r>
    </w:p>
    <w:p w:rsidR="00C234A0" w:rsidRDefault="00B972BA" w:rsidP="00C234A0">
      <w:pPr>
        <w:spacing w:after="0"/>
      </w:pPr>
      <w:r>
        <w:t xml:space="preserve">AMT – The </w:t>
      </w:r>
      <w:r w:rsidR="00C234A0">
        <w:t>Association For Manufacturing Technology</w:t>
      </w:r>
    </w:p>
    <w:p w:rsidR="00C234A0" w:rsidRPr="00C234A0" w:rsidRDefault="00DE5343" w:rsidP="00C234A0">
      <w:pPr>
        <w:spacing w:after="0"/>
      </w:pPr>
      <w:hyperlink r:id="rId7" w:history="1">
        <w:r w:rsidR="00C234A0" w:rsidRPr="002038F1">
          <w:rPr>
            <w:rStyle w:val="a3"/>
          </w:rPr>
          <w:t>tshinbara@amtonline.org</w:t>
        </w:r>
      </w:hyperlink>
      <w:r w:rsidR="00C234A0">
        <w:t xml:space="preserve"> | (703) 827-5243</w:t>
      </w:r>
    </w:p>
    <w:p w:rsidR="00C234A0" w:rsidRDefault="00C234A0" w:rsidP="00931AEB">
      <w:pPr>
        <w:rPr>
          <w:b/>
        </w:rPr>
      </w:pPr>
    </w:p>
    <w:p w:rsidR="00931AEB" w:rsidRDefault="00552679" w:rsidP="00931AEB">
      <w:r w:rsidRPr="00B335AA">
        <w:rPr>
          <w:b/>
        </w:rPr>
        <w:t>Tim Shinbara</w:t>
      </w:r>
      <w:r>
        <w:t xml:space="preserve"> </w:t>
      </w:r>
      <w:r w:rsidR="00561285">
        <w:t xml:space="preserve">is </w:t>
      </w:r>
      <w:r w:rsidR="00B972BA">
        <w:t xml:space="preserve">Vice President – </w:t>
      </w:r>
      <w:r w:rsidR="00324943" w:rsidRPr="00324943">
        <w:t>Technology for AMT</w:t>
      </w:r>
      <w:r w:rsidR="00580448">
        <w:t xml:space="preserve"> and Executive Director of the MTConnect Institute</w:t>
      </w:r>
      <w:r w:rsidR="00324943" w:rsidRPr="00324943">
        <w:t>.</w:t>
      </w:r>
      <w:r w:rsidR="00324943" w:rsidRPr="00324943">
        <w:rPr>
          <w:b/>
        </w:rPr>
        <w:t xml:space="preserve"> </w:t>
      </w:r>
      <w:r w:rsidR="00324943" w:rsidRPr="00324943">
        <w:t xml:space="preserve">He is responsible for activities related to research and development, standards, and review of manufacturing technology </w:t>
      </w:r>
      <w:r w:rsidR="00324943">
        <w:t xml:space="preserve">trends and </w:t>
      </w:r>
      <w:r w:rsidR="00324943" w:rsidRPr="00324943">
        <w:t>needs. </w:t>
      </w:r>
      <w:r w:rsidR="00D414D7">
        <w:t>He i</w:t>
      </w:r>
      <w:r w:rsidR="0076225D">
        <w:t>s the industrial liaison for AMT’s</w:t>
      </w:r>
      <w:r w:rsidR="00D414D7">
        <w:t xml:space="preserve"> Tech</w:t>
      </w:r>
      <w:r w:rsidR="001B5DCD">
        <w:t>nology Issues Committee.</w:t>
      </w:r>
      <w:r w:rsidR="00534EC1">
        <w:t xml:space="preserve"> </w:t>
      </w:r>
      <w:r w:rsidR="00B972BA">
        <w:t xml:space="preserve">Tim </w:t>
      </w:r>
      <w:r w:rsidR="001B5DCD">
        <w:t xml:space="preserve">has </w:t>
      </w:r>
      <w:r w:rsidR="00B972BA">
        <w:t>serve</w:t>
      </w:r>
      <w:r w:rsidR="001B5DCD">
        <w:t>d on executive c</w:t>
      </w:r>
      <w:r w:rsidR="00B972BA">
        <w:t>ommittee</w:t>
      </w:r>
      <w:r w:rsidR="001B5DCD">
        <w:t>s</w:t>
      </w:r>
      <w:r w:rsidR="00B972BA">
        <w:t xml:space="preserve"> for America Makes </w:t>
      </w:r>
      <w:r w:rsidR="001B5DCD">
        <w:t xml:space="preserve">and the </w:t>
      </w:r>
      <w:r w:rsidR="00B972BA">
        <w:t>Digital Manufacturing and Design Innovation Institute (DMDII); both institutes are a part of the US’s national network for manufacturing innovation</w:t>
      </w:r>
      <w:r w:rsidR="001B5DCD">
        <w:t xml:space="preserve"> now known as</w:t>
      </w:r>
      <w:r w:rsidR="00B972BA">
        <w:t xml:space="preserve"> “Manufacturing USA.”</w:t>
      </w:r>
      <w:r w:rsidR="001B5DCD">
        <w:t xml:space="preserve"> </w:t>
      </w:r>
      <w:r w:rsidR="0076225D">
        <w:t xml:space="preserve">Tim </w:t>
      </w:r>
      <w:r w:rsidR="00B972BA">
        <w:t>has over 1</w:t>
      </w:r>
      <w:r w:rsidR="001B5DCD">
        <w:t>6</w:t>
      </w:r>
      <w:r w:rsidR="00B972BA">
        <w:t xml:space="preserve"> years of experience in advanced research and development in manufacturing techn</w:t>
      </w:r>
      <w:r w:rsidR="001B5DCD">
        <w:t xml:space="preserve">ology including IT/OT convergence </w:t>
      </w:r>
      <w:r w:rsidR="00B972BA">
        <w:t>and high-tech start-ups.</w:t>
      </w:r>
    </w:p>
    <w:p w:rsidR="00931AEB" w:rsidRDefault="00B335AA" w:rsidP="00931AEB">
      <w:r>
        <w:t xml:space="preserve"> </w:t>
      </w:r>
    </w:p>
    <w:p w:rsidR="00F30D69" w:rsidRDefault="00F30D69" w:rsidP="00F30D69">
      <w:pPr>
        <w:rPr>
          <w:b/>
          <w:iCs/>
        </w:rPr>
      </w:pPr>
      <w:r>
        <w:rPr>
          <w:b/>
          <w:iCs/>
        </w:rPr>
        <w:t xml:space="preserve">Enabling Industry 4.0: Standards for Connectivity &amp; Interoperability (Tim Shinbara, AMT – The Association </w:t>
      </w:r>
      <w:proofErr w:type="gramStart"/>
      <w:r>
        <w:rPr>
          <w:b/>
          <w:iCs/>
        </w:rPr>
        <w:t>For</w:t>
      </w:r>
      <w:proofErr w:type="gramEnd"/>
      <w:r>
        <w:rPr>
          <w:b/>
          <w:iCs/>
        </w:rPr>
        <w:t xml:space="preserve"> Manufacturing Technology)</w:t>
      </w:r>
    </w:p>
    <w:p w:rsidR="00F30D69" w:rsidRDefault="00F30D69" w:rsidP="00F30D69">
      <w:r>
        <w:rPr>
          <w:iCs/>
        </w:rPr>
        <w:t xml:space="preserve">Mr. Shinbara will provide his experience in mapping </w:t>
      </w:r>
      <w:proofErr w:type="spellStart"/>
      <w:r>
        <w:rPr>
          <w:iCs/>
        </w:rPr>
        <w:t>MTConnect</w:t>
      </w:r>
      <w:proofErr w:type="spellEnd"/>
      <w:r>
        <w:rPr>
          <w:iCs/>
        </w:rPr>
        <w:t xml:space="preserve"> as an enabler to the next-generation manufacturing ecosystem. This talk will focus on </w:t>
      </w:r>
      <w:proofErr w:type="spellStart"/>
      <w:r>
        <w:rPr>
          <w:iCs/>
        </w:rPr>
        <w:t>MTConnect</w:t>
      </w:r>
      <w:proofErr w:type="spellEnd"/>
      <w:r>
        <w:rPr>
          <w:iCs/>
        </w:rPr>
        <w:t xml:space="preserve"> which is an open, royalty-free data communication standard that provides a common data dictionary for manufacturing technology. Mr. Shinbara will also provide examples of companion specifications for protocols such as OPC Unified Architecture (UA). </w:t>
      </w:r>
      <w:proofErr w:type="spellStart"/>
      <w:r>
        <w:rPr>
          <w:iCs/>
        </w:rPr>
        <w:t>MTConnect</w:t>
      </w:r>
      <w:proofErr w:type="spellEnd"/>
      <w:r>
        <w:rPr>
          <w:iCs/>
        </w:rPr>
        <w:t xml:space="preserve"> is considered a fundamental building block for the Industrial Internet of Things as realized through Made in China 2025, Industry 4.0, Smart Manufacturing and other advanced initiatives world-wide. </w:t>
      </w:r>
    </w:p>
    <w:p w:rsidR="00F9056B" w:rsidRDefault="00F9056B">
      <w:pPr>
        <w:rPr>
          <w:rFonts w:ascii="华文细黑" w:eastAsia="华文细黑" w:hAnsi="华文细黑"/>
          <w:b/>
          <w:sz w:val="24"/>
          <w:szCs w:val="24"/>
          <w:lang w:eastAsia="zh-CN"/>
        </w:rPr>
      </w:pPr>
      <w:bookmarkStart w:id="0" w:name="_GoBack"/>
      <w:bookmarkEnd w:id="0"/>
      <w:r>
        <w:rPr>
          <w:rFonts w:ascii="华文细黑" w:eastAsia="华文细黑" w:hAnsi="华文细黑"/>
          <w:b/>
          <w:sz w:val="24"/>
          <w:szCs w:val="24"/>
          <w:lang w:eastAsia="zh-CN"/>
        </w:rPr>
        <w:br w:type="page"/>
      </w:r>
    </w:p>
    <w:p w:rsidR="00DD7552" w:rsidRPr="00DA2FE9" w:rsidRDefault="00DD7552">
      <w:pPr>
        <w:rPr>
          <w:rFonts w:ascii="华文细黑" w:eastAsia="华文细黑" w:hAnsi="华文细黑"/>
          <w:b/>
          <w:sz w:val="24"/>
          <w:szCs w:val="24"/>
          <w:lang w:eastAsia="zh-CN"/>
        </w:rPr>
      </w:pPr>
      <w:proofErr w:type="gramStart"/>
      <w:r w:rsidRPr="00DA2FE9">
        <w:rPr>
          <w:rFonts w:ascii="华文细黑" w:eastAsia="华文细黑" w:hAnsi="华文细黑" w:hint="eastAsia"/>
          <w:b/>
          <w:sz w:val="24"/>
          <w:szCs w:val="24"/>
          <w:lang w:eastAsia="zh-CN"/>
        </w:rPr>
        <w:lastRenderedPageBreak/>
        <w:t>蒂牧先生</w:t>
      </w:r>
      <w:proofErr w:type="gramEnd"/>
      <w:r w:rsidR="00DA2FE9">
        <w:rPr>
          <w:rFonts w:ascii="华文细黑" w:eastAsia="华文细黑" w:hAnsi="华文细黑" w:hint="eastAsia"/>
          <w:b/>
          <w:sz w:val="24"/>
          <w:szCs w:val="24"/>
          <w:lang w:eastAsia="zh-CN"/>
        </w:rPr>
        <w:t xml:space="preserve">   </w:t>
      </w:r>
      <w:r w:rsidRPr="00DA2FE9">
        <w:rPr>
          <w:rFonts w:ascii="华文细黑" w:eastAsia="华文细黑" w:hAnsi="华文细黑" w:hint="eastAsia"/>
          <w:b/>
          <w:sz w:val="24"/>
          <w:szCs w:val="24"/>
          <w:lang w:eastAsia="zh-CN"/>
        </w:rPr>
        <w:t>美国机械制造技术协会技术副会长</w:t>
      </w:r>
    </w:p>
    <w:p w:rsidR="00DD7552" w:rsidRPr="001B1EAB" w:rsidRDefault="00DE5343" w:rsidP="00DD7552">
      <w:pPr>
        <w:spacing w:after="0"/>
        <w:rPr>
          <w:rFonts w:ascii="Adobe 黑体 Std R" w:eastAsia="Adobe 黑体 Std R" w:hAnsi="Adobe 黑体 Std R"/>
          <w:sz w:val="24"/>
          <w:szCs w:val="24"/>
          <w:lang w:eastAsia="zh-CN"/>
        </w:rPr>
      </w:pPr>
      <w:hyperlink r:id="rId8" w:history="1">
        <w:r w:rsidR="00DD7552" w:rsidRPr="001B1EAB">
          <w:rPr>
            <w:rStyle w:val="a3"/>
            <w:rFonts w:ascii="Adobe 黑体 Std R" w:eastAsia="Adobe 黑体 Std R" w:hAnsi="Adobe 黑体 Std R"/>
            <w:sz w:val="24"/>
            <w:szCs w:val="24"/>
            <w:lang w:eastAsia="zh-CN"/>
          </w:rPr>
          <w:t>tshinbara@amtonline.org</w:t>
        </w:r>
      </w:hyperlink>
      <w:r w:rsidR="00DD7552" w:rsidRPr="001B1EAB">
        <w:rPr>
          <w:rFonts w:ascii="Adobe 黑体 Std R" w:eastAsia="Adobe 黑体 Std R" w:hAnsi="Adobe 黑体 Std R"/>
          <w:sz w:val="24"/>
          <w:szCs w:val="24"/>
          <w:lang w:eastAsia="zh-CN"/>
        </w:rPr>
        <w:t xml:space="preserve"> </w:t>
      </w:r>
    </w:p>
    <w:p w:rsidR="00DD7552" w:rsidRPr="001B1EAB" w:rsidRDefault="00DD7552" w:rsidP="00DD7552">
      <w:pPr>
        <w:spacing w:after="0"/>
        <w:rPr>
          <w:rFonts w:ascii="Adobe 黑体 Std R" w:eastAsia="Adobe 黑体 Std R" w:hAnsi="Adobe 黑体 Std R"/>
          <w:sz w:val="24"/>
          <w:szCs w:val="24"/>
          <w:lang w:eastAsia="zh-CN"/>
        </w:rPr>
      </w:pPr>
      <w:r w:rsidRPr="001B1EAB">
        <w:rPr>
          <w:rFonts w:ascii="Adobe 黑体 Std R" w:eastAsia="Adobe 黑体 Std R" w:hAnsi="Adobe 黑体 Std R" w:hint="eastAsia"/>
          <w:sz w:val="24"/>
          <w:szCs w:val="24"/>
          <w:lang w:eastAsia="zh-CN"/>
        </w:rPr>
        <w:t>电话：</w:t>
      </w:r>
      <w:r w:rsidRPr="001B1EAB">
        <w:rPr>
          <w:rFonts w:ascii="Adobe 黑体 Std R" w:eastAsia="Adobe 黑体 Std R" w:hAnsi="Adobe 黑体 Std R"/>
          <w:sz w:val="24"/>
          <w:szCs w:val="24"/>
          <w:lang w:eastAsia="zh-CN"/>
        </w:rPr>
        <w:t>(703) 827-5243</w:t>
      </w:r>
    </w:p>
    <w:p w:rsidR="00DD7552" w:rsidRPr="001B1EAB" w:rsidRDefault="00DD7552">
      <w:pPr>
        <w:rPr>
          <w:rFonts w:ascii="华文细黑" w:eastAsia="华文细黑" w:hAnsi="华文细黑"/>
          <w:sz w:val="24"/>
          <w:szCs w:val="24"/>
          <w:lang w:eastAsia="zh-CN"/>
        </w:rPr>
      </w:pPr>
      <w:proofErr w:type="gramStart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蒂牧先生</w:t>
      </w:r>
      <w:proofErr w:type="gramEnd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是</w:t>
      </w:r>
      <w:r w:rsidR="001B1EAB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美国机械制造技术协会（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AMT</w:t>
      </w:r>
      <w:r w:rsidR="001B1EAB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）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的技术副会长，同时兼任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“数控设备互通标准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组织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”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(</w:t>
      </w:r>
      <w:proofErr w:type="spellStart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MTConnect</w:t>
      </w:r>
      <w:proofErr w:type="spellEnd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 xml:space="preserve"> Institute)委员会执行主任。 他负责美国机械制造行业内与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产品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研发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及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标准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制定的相关事务，并关注与把握新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技术和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新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需求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的动向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。他是AMT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技术问题委员会与成员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企业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间的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联络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员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。</w:t>
      </w:r>
      <w:proofErr w:type="gramStart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蒂牧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先生</w:t>
      </w:r>
      <w:proofErr w:type="gramEnd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曾担任“美国制造组织”和“</w:t>
      </w:r>
      <w:r w:rsidR="001A58A9" w:rsidRPr="001B1EAB">
        <w:rPr>
          <w:rFonts w:ascii="华文细黑" w:eastAsia="华文细黑" w:hAnsi="华文细黑"/>
          <w:sz w:val="24"/>
          <w:szCs w:val="24"/>
          <w:lang w:eastAsia="zh-CN"/>
        </w:rPr>
        <w:t>美国数字化制造与设计创新机构（DMDII</w:t>
      </w:r>
      <w:r w:rsidR="001A58A9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）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”的要职。这两个组织都是美国国家</w:t>
      </w:r>
      <w:r w:rsidR="001B1EAB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创新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制造体系的成员，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即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“</w:t>
      </w:r>
      <w:r w:rsidR="001A58A9" w:rsidRPr="001B1EAB">
        <w:rPr>
          <w:rFonts w:ascii="华文细黑" w:eastAsia="华文细黑" w:hAnsi="华文细黑"/>
          <w:sz w:val="24"/>
          <w:szCs w:val="24"/>
          <w:lang w:eastAsia="zh-CN"/>
        </w:rPr>
        <w:t>美国国家制造业创新网</w:t>
      </w:r>
      <w:r w:rsidR="001A58A9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络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”</w:t>
      </w:r>
      <w:r w:rsidR="001B1EAB">
        <w:rPr>
          <w:rFonts w:ascii="华文细黑" w:eastAsia="华文细黑" w:hAnsi="华文细黑" w:hint="eastAsia"/>
          <w:sz w:val="24"/>
          <w:szCs w:val="24"/>
          <w:lang w:eastAsia="zh-CN"/>
        </w:rPr>
        <w:t>的组成部分</w:t>
      </w:r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。</w:t>
      </w:r>
      <w:proofErr w:type="gramStart"/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蒂牧先生</w:t>
      </w:r>
      <w:proofErr w:type="gramEnd"/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在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机械制造行业先进技术研发领域</w:t>
      </w:r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任职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16</w:t>
      </w:r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年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，</w:t>
      </w:r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在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包括IT/OT融合</w:t>
      </w:r>
      <w:r w:rsidR="00E77385">
        <w:rPr>
          <w:rFonts w:ascii="华文细黑" w:eastAsia="华文细黑" w:hAnsi="华文细黑" w:hint="eastAsia"/>
          <w:sz w:val="24"/>
          <w:szCs w:val="24"/>
          <w:lang w:eastAsia="zh-CN"/>
        </w:rPr>
        <w:t>技术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和高新技术开发等</w:t>
      </w:r>
      <w:r w:rsidR="00E716AB">
        <w:rPr>
          <w:rFonts w:ascii="华文细黑" w:eastAsia="华文细黑" w:hAnsi="华文细黑" w:hint="eastAsia"/>
          <w:sz w:val="24"/>
          <w:szCs w:val="24"/>
          <w:lang w:eastAsia="zh-CN"/>
        </w:rPr>
        <w:t>方面具有丰富的经验</w:t>
      </w:r>
      <w:r w:rsidR="00E42841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。</w:t>
      </w:r>
    </w:p>
    <w:p w:rsidR="00931AEB" w:rsidRPr="00E716AB" w:rsidRDefault="00E716AB">
      <w:pPr>
        <w:rPr>
          <w:rFonts w:ascii="华文细黑" w:eastAsia="华文细黑" w:hAnsi="华文细黑"/>
          <w:b/>
          <w:sz w:val="24"/>
          <w:szCs w:val="24"/>
          <w:lang w:eastAsia="zh-CN"/>
        </w:rPr>
      </w:pPr>
      <w:proofErr w:type="gramStart"/>
      <w:r w:rsidRPr="00E716AB">
        <w:rPr>
          <w:rFonts w:ascii="华文细黑" w:eastAsia="华文细黑" w:hAnsi="华文细黑" w:hint="eastAsia"/>
          <w:b/>
          <w:sz w:val="24"/>
          <w:szCs w:val="24"/>
          <w:lang w:eastAsia="zh-CN"/>
        </w:rPr>
        <w:t>蒂牧先生</w:t>
      </w:r>
      <w:proofErr w:type="gramEnd"/>
      <w:r w:rsidRPr="00E716AB">
        <w:rPr>
          <w:rFonts w:ascii="华文细黑" w:eastAsia="华文细黑" w:hAnsi="华文细黑" w:hint="eastAsia"/>
          <w:b/>
          <w:sz w:val="24"/>
          <w:szCs w:val="24"/>
          <w:lang w:eastAsia="zh-CN"/>
        </w:rPr>
        <w:t>的演讲题目是：</w:t>
      </w:r>
      <w:r w:rsidR="007243CC">
        <w:rPr>
          <w:rFonts w:ascii="华文细黑" w:eastAsia="华文细黑" w:hAnsi="华文细黑" w:hint="eastAsia"/>
          <w:b/>
          <w:sz w:val="24"/>
          <w:szCs w:val="24"/>
          <w:lang w:eastAsia="zh-CN"/>
        </w:rPr>
        <w:t>制造设备互联互通</w:t>
      </w:r>
      <w:r w:rsidRPr="00E716AB">
        <w:rPr>
          <w:rFonts w:ascii="华文细黑" w:eastAsia="华文细黑" w:hAnsi="华文细黑" w:hint="eastAsia"/>
          <w:b/>
          <w:sz w:val="24"/>
          <w:szCs w:val="24"/>
          <w:lang w:eastAsia="zh-CN"/>
        </w:rPr>
        <w:t>标准是实现工业4.0的助推器</w:t>
      </w:r>
    </w:p>
    <w:p w:rsidR="00E42841" w:rsidRPr="001B1EAB" w:rsidRDefault="00E42841">
      <w:pPr>
        <w:rPr>
          <w:rFonts w:ascii="华文细黑" w:eastAsia="华文细黑" w:hAnsi="华文细黑"/>
          <w:sz w:val="24"/>
          <w:szCs w:val="24"/>
          <w:lang w:eastAsia="zh-CN"/>
        </w:rPr>
      </w:pPr>
      <w:proofErr w:type="gramStart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蒂牧先生</w:t>
      </w:r>
      <w:proofErr w:type="gramEnd"/>
      <w:r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将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介绍如何通过制造设备互联互通标准来构建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新一代制造生态系统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。他将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重点介绍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“数控设备互通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标准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”（</w:t>
      </w:r>
      <w:proofErr w:type="spellStart"/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MTConnect</w:t>
      </w:r>
      <w:proofErr w:type="spellEnd"/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）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，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作为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一个开放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、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免费的数据通讯标准，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“数控设备互通</w:t>
      </w:r>
      <w:r w:rsidR="007243CC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标准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”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提供了制造技术的通用数据字典。他还将介绍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“数控设备互通</w:t>
      </w:r>
      <w:r w:rsidR="007243CC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标准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”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与各种通讯协议，如OPC UA等的兼容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关系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。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“数控设备互通</w:t>
      </w:r>
      <w:r w:rsidR="007243CC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标准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”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被认为是工业物联网的基础，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也将成为实现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中国制造2025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、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工业4.0</w:t>
      </w:r>
      <w:r w:rsidR="007243CC">
        <w:rPr>
          <w:rFonts w:ascii="华文细黑" w:eastAsia="华文细黑" w:hAnsi="华文细黑" w:hint="eastAsia"/>
          <w:sz w:val="24"/>
          <w:szCs w:val="24"/>
          <w:lang w:eastAsia="zh-CN"/>
        </w:rPr>
        <w:t>、</w:t>
      </w:r>
      <w:r w:rsidR="004B381D" w:rsidRPr="001B1EAB">
        <w:rPr>
          <w:rFonts w:ascii="华文细黑" w:eastAsia="华文细黑" w:hAnsi="华文细黑" w:hint="eastAsia"/>
          <w:sz w:val="24"/>
          <w:szCs w:val="24"/>
          <w:lang w:eastAsia="zh-CN"/>
        </w:rPr>
        <w:t>智能制造等全世界其他先进战略的助推器。</w:t>
      </w:r>
    </w:p>
    <w:sectPr w:rsidR="00E42841" w:rsidRPr="001B1EAB" w:rsidSect="001D0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3F9A" w:rsidRDefault="00AC3F9A" w:rsidP="00DD7552">
      <w:pPr>
        <w:spacing w:after="0" w:line="240" w:lineRule="auto"/>
      </w:pPr>
      <w:r>
        <w:separator/>
      </w:r>
    </w:p>
  </w:endnote>
  <w:endnote w:type="continuationSeparator" w:id="0">
    <w:p w:rsidR="00AC3F9A" w:rsidRDefault="00AC3F9A" w:rsidP="00DD7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dobe 黑体 Std R"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3F9A" w:rsidRDefault="00AC3F9A" w:rsidP="00DD7552">
      <w:pPr>
        <w:spacing w:after="0" w:line="240" w:lineRule="auto"/>
      </w:pPr>
      <w:r>
        <w:separator/>
      </w:r>
    </w:p>
  </w:footnote>
  <w:footnote w:type="continuationSeparator" w:id="0">
    <w:p w:rsidR="00AC3F9A" w:rsidRDefault="00AC3F9A" w:rsidP="00DD75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O2NLcwMLI0M7EwMrZQ0lEKTi0uzszPAykwrAUAWC7YcSwAAAA="/>
  </w:docVars>
  <w:rsids>
    <w:rsidRoot w:val="008C2E72"/>
    <w:rsid w:val="001A58A9"/>
    <w:rsid w:val="001B1EAB"/>
    <w:rsid w:val="001B5DCD"/>
    <w:rsid w:val="001D0573"/>
    <w:rsid w:val="001E4161"/>
    <w:rsid w:val="00275568"/>
    <w:rsid w:val="00324943"/>
    <w:rsid w:val="00361997"/>
    <w:rsid w:val="004B381D"/>
    <w:rsid w:val="00534EC1"/>
    <w:rsid w:val="00552679"/>
    <w:rsid w:val="00561285"/>
    <w:rsid w:val="00565C21"/>
    <w:rsid w:val="00580448"/>
    <w:rsid w:val="00645873"/>
    <w:rsid w:val="00665C16"/>
    <w:rsid w:val="00723BA3"/>
    <w:rsid w:val="007243CC"/>
    <w:rsid w:val="0076225D"/>
    <w:rsid w:val="007D1F06"/>
    <w:rsid w:val="008073B7"/>
    <w:rsid w:val="008C2E72"/>
    <w:rsid w:val="00931AEB"/>
    <w:rsid w:val="009C3E46"/>
    <w:rsid w:val="00A31FA6"/>
    <w:rsid w:val="00AB37FD"/>
    <w:rsid w:val="00AC3F9A"/>
    <w:rsid w:val="00B335AA"/>
    <w:rsid w:val="00B972BA"/>
    <w:rsid w:val="00BF6049"/>
    <w:rsid w:val="00C234A0"/>
    <w:rsid w:val="00C90B43"/>
    <w:rsid w:val="00D414D7"/>
    <w:rsid w:val="00DA2FE9"/>
    <w:rsid w:val="00DD7552"/>
    <w:rsid w:val="00DE5343"/>
    <w:rsid w:val="00E42841"/>
    <w:rsid w:val="00E716AB"/>
    <w:rsid w:val="00E77385"/>
    <w:rsid w:val="00F30D69"/>
    <w:rsid w:val="00F5435E"/>
    <w:rsid w:val="00F9056B"/>
    <w:rsid w:val="00FF68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057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234A0"/>
    <w:rPr>
      <w:color w:val="0000FF" w:themeColor="hyperlink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B97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4"/>
    <w:uiPriority w:val="99"/>
    <w:semiHidden/>
    <w:rsid w:val="00B972BA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Char0"/>
    <w:uiPriority w:val="99"/>
    <w:semiHidden/>
    <w:unhideWhenUsed/>
    <w:rsid w:val="00DD75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眉 Char"/>
    <w:basedOn w:val="a0"/>
    <w:link w:val="a5"/>
    <w:uiPriority w:val="99"/>
    <w:semiHidden/>
    <w:rsid w:val="00DD7552"/>
  </w:style>
  <w:style w:type="paragraph" w:styleId="a6">
    <w:name w:val="footer"/>
    <w:basedOn w:val="a"/>
    <w:link w:val="Char1"/>
    <w:uiPriority w:val="99"/>
    <w:semiHidden/>
    <w:unhideWhenUsed/>
    <w:rsid w:val="00DD755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页脚 Char"/>
    <w:basedOn w:val="a0"/>
    <w:link w:val="a6"/>
    <w:uiPriority w:val="99"/>
    <w:semiHidden/>
    <w:rsid w:val="00DD755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45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hinbara@amtonline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tshinbara@amtonline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T</Company>
  <LinksUpToDate>false</LinksUpToDate>
  <CharactersWithSpaces>2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Shinbara</dc:creator>
  <cp:lastModifiedBy>Feng Jiang</cp:lastModifiedBy>
  <cp:revision>18</cp:revision>
  <dcterms:created xsi:type="dcterms:W3CDTF">2017-08-29T17:31:00Z</dcterms:created>
  <dcterms:modified xsi:type="dcterms:W3CDTF">2017-09-06T18:07:00Z</dcterms:modified>
</cp:coreProperties>
</file>